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Xfd2c91fd3a797411abcab0f57705b8baf0ee31d"/>
    <w:p>
      <w:pPr>
        <w:pStyle w:val="Heading1"/>
      </w:pPr>
      <w:r>
        <w:t xml:space="preserve">Cover Letter for Chemist Position in Senegal Dakar</w:t>
      </w:r>
    </w:p>
    <w:p>
      <w:pPr>
        <w:pStyle w:val="FirstParagraph"/>
      </w:pPr>
      <w:r>
        <w:t xml:space="preserve">Dear [Hiring Manager's Name],</w:t>
      </w:r>
    </w:p>
    <w:p>
      <w:pPr>
        <w:pStyle w:val="BodyText"/>
      </w:pPr>
      <w:r>
        <w:t xml:space="preserve">I am writing to express my interest in the Chemist position at your esteemed organization in Dakar, Senegal. As a dedicated and experienced chemist with a passion for scientific innovation and community development, I am eager to contribute my expertise to address the unique challenges and opportunities present in this vibrant region. My academic background, professional experience, and deep appreciation for the cultural and environmental context of Senegal Dakar make me an ideal candidate for this role.</w:t>
      </w:r>
    </w:p>
    <w:p>
      <w:pPr>
        <w:pStyle w:val="BodyText"/>
      </w:pPr>
      <w:r>
        <w:t xml:space="preserve">Having completed my Master’s degree in Chemistry from [University Name] with a focus on environmental chemistry and analytical techniques, I have cultivated a strong foundation in both theoretical and applied scientific principles. My research projects, which included analyzing water quality samples from urban and rural areas, highlighted the critical need for robust chemical analysis in regions like Senegal Dakar, where access to clean water remains a pressing issue. This experience not only honed my technical skills but also reinforced my commitment to using chemistry as a tool for societal impact.</w:t>
      </w:r>
    </w:p>
    <w:p>
      <w:pPr>
        <w:pStyle w:val="BodyText"/>
      </w:pPr>
      <w:r>
        <w:t xml:space="preserve">Throughout my career, I have worked in diverse settings, from academic laboratories to industrial research facilities, where I have consistently demonstrated my ability to design and execute experiments with precision. For instance, during my tenure at [Previous Employer], I led a team in developing cost-effective methods for detecting heavy metals in soil samples. This work directly contributed to environmental remediation efforts and underscored the importance of scientific rigor in addressing real-world problems. In Senegal Dakar, where industrial growth is expanding rapidly, such expertise would be invaluable in ensuring sustainable practices and protecting public health.</w:t>
      </w:r>
    </w:p>
    <w:p>
      <w:pPr>
        <w:pStyle w:val="BodyText"/>
      </w:pPr>
      <w:r>
        <w:t xml:space="preserve">What sets me apart as a Chemist is my adaptability and willingness to learn. I have worked with cutting-edge instrumentation such as gas chromatography-mass spectrometry (GC-MS) and high-performance liquid chromatography (HPLC), which are essential tools for analyzing complex chemical compounds. Additionally, I am proficient in data interpretation and statistical analysis, enabling me to translate laboratory findings into actionable insights. These skills align perfectly with the demands of a Chemist role in Dakar, where accurate and timely results are crucial for decision-making.</w:t>
      </w:r>
    </w:p>
    <w:p>
      <w:pPr>
        <w:pStyle w:val="BodyText"/>
      </w:pPr>
      <w:r>
        <w:t xml:space="preserve">Senegal Dakar is a city of immense potential, yet it also faces unique challenges related to environmental sustainability, healthcare access, and industrial development. As a Chemist, I am particularly drawn to the opportunity to contribute to initiatives that promote clean energy solutions, improve pharmaceutical accessibility, or enhance agricultural practices through chemical innovations. For example, my research on bio-based materials could be adapted to support local industries in Dakar by reducing reliance on imported chemicals and fostering eco-friendly alternatives.</w:t>
      </w:r>
    </w:p>
    <w:p>
      <w:pPr>
        <w:pStyle w:val="BodyText"/>
      </w:pPr>
      <w:r>
        <w:t xml:space="preserve">One of the aspects I value most about working in Senegal Dakar is its rich cultural heritage and collaborative spirit. I have always believed that science thrives when it is rooted in the community it serves. By collaborating with local stakeholders, including government agencies, universities, and grassroots organizations, I aim to ensure that my work as a Chemist addresses the specific needs of the region. Whether it’s developing affordable water purification systems or optimizing chemical processes for small-scale industries, I am committed to creating solutions that are both scientifically sound and socially impactful.</w:t>
      </w:r>
    </w:p>
    <w:p>
      <w:pPr>
        <w:pStyle w:val="BodyText"/>
      </w:pPr>
      <w:r>
        <w:t xml:space="preserve">My fluency in [Languages, e.g., French and English] further enhances my ability to communicate effectively with diverse teams in Senegal Dakar. I have also taken the initiative to study the local context of chemical regulations and environmental policies, ensuring that my work adheres to both international standards and regional requirements. This proactive approach allows me to hit the ground running and contribute immediately to your organization’s goals.</w:t>
      </w:r>
    </w:p>
    <w:p>
      <w:pPr>
        <w:pStyle w:val="BodyText"/>
      </w:pPr>
      <w:r>
        <w:t xml:space="preserve">I am particularly impressed by [Company Name]’s mission to [mention specific company goal or project related to chemistry, e.g., "advance sustainable development in West Africa"]. As a Chemist, I am deeply inspired by this vision and would be honored to play a role in achieving it. My background in [specific area, e.g., analytical chemistry or pharmaceutical research] complements your organization’s focus on [mention relevant field], and I am confident that my skills and passion will make a meaningful difference.</w:t>
      </w:r>
    </w:p>
    <w:p>
      <w:pPr>
        <w:pStyle w:val="BodyText"/>
      </w:pPr>
      <w:r>
        <w:t xml:space="preserve">In addition to my technical expertise, I bring strong interpersonal skills and a collaborative mindset. I thrive in team environments where open communication and mutual respect are prioritized. In Senegal Dakar, where community engagement is vital, I am eager to build relationships with colleagues, mentors, and local partners to foster a culture of innovation and shared success.</w:t>
      </w:r>
    </w:p>
    <w:p>
      <w:pPr>
        <w:pStyle w:val="BodyText"/>
      </w:pPr>
      <w:r>
        <w:t xml:space="preserve">Thank you for considering my application. I would be delighted to discuss how my background, skills, and enthusiasm align with the needs of your team in Senegal Dakar. Please feel free to contact me at [Your Phone Number] or [Your Email Address] at your earliest convenience. I look forward to the possibility of contributing to a future where chemistry continues to drive progress and improve lives in this remarkable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Senegal Dakar</dc:title>
  <dc:creator/>
  <dc:language>en</dc:language>
  <cp:keywords/>
  <dcterms:created xsi:type="dcterms:W3CDTF">2025-12-11T10:39:02Z</dcterms:created>
  <dcterms:modified xsi:type="dcterms:W3CDTF">2025-12-11T10:39:02Z</dcterms:modified>
</cp:coreProperties>
</file>

<file path=docProps/custom.xml><?xml version="1.0" encoding="utf-8"?>
<Properties xmlns="http://schemas.openxmlformats.org/officeDocument/2006/custom-properties" xmlns:vt="http://schemas.openxmlformats.org/officeDocument/2006/docPropsVTypes"/>
</file>